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59b642d3429853a7523a79bdb97001bf57c4e2"/>
      <w:r>
        <w:rPr>
          <w:b/>
        </w:rPr>
        <w:t xml:space="preserve">ПРОТОКОЛ ПРО РЕЗУЛЬТАТИ ЗЕМЕЛЬНИХ ТОРГІВ № LRE001-UA-20230420-248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3.05.2023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3.05.2023 12:0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ільськогосподарського призначення комунальної власності строком на 7 років, площею 14,5528 га, що розташована: Одеська область, Балтська міська рада (за межами населеного пункту), кадастровий номер 5120688200:01:001:0551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 комунальної власності строком на 7 років, площею 14,5528 га, що розташована: Одеська область, Балтська міська рада (за межами населеного пункту), кадастровий номер 5120688200:01:001:0551, цільове призначення для ведення товарного сільськогосподарського виробництва, код класифікації видів цільового призначення земель – 01.01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9 604,1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0 49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96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881,2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ПРОГРЕСАГРО", ЄДРПОУ: 373430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“Оптима-ресурс”, ЄДРПОУ: 351074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“Оптима-ресурс”</w:t>
            </w:r>
          </w:p>
        </w:tc>
        <w:tc>
          <w:p>
            <w:pPr>
              <w:pStyle w:val="Compact"/>
              <w:jc w:val="left"/>
            </w:pPr>
            <w:r>
              <w:t xml:space="preserve">29 604,16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7:3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РОГРЕСАГРО"</w:t>
            </w:r>
          </w:p>
        </w:tc>
        <w:tc>
          <w:p>
            <w:pPr>
              <w:pStyle w:val="Compact"/>
              <w:jc w:val="left"/>
            </w:pPr>
            <w:r>
              <w:t xml:space="preserve">30 196,24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3 10:23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“Оптима-ресурс”</w:t>
            </w:r>
          </w:p>
        </w:tc>
        <w:tc>
          <w:p>
            <w:pPr>
              <w:pStyle w:val="Compact"/>
              <w:jc w:val="left"/>
            </w:pPr>
            <w:r>
              <w:t xml:space="preserve">29 604,16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7:3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РОГРЕСАГРО"</w:t>
            </w:r>
          </w:p>
        </w:tc>
        <w:tc>
          <w:p>
            <w:pPr>
              <w:pStyle w:val="Compact"/>
              <w:jc w:val="left"/>
            </w:pPr>
            <w:r>
              <w:t xml:space="preserve">30 196,24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3 10:23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“Оптима-ресурс”</w:t>
            </w:r>
          </w:p>
        </w:tc>
        <w:tc>
          <w:p>
            <w:pPr>
              <w:pStyle w:val="Compact"/>
              <w:jc w:val="left"/>
            </w:pPr>
            <w:r>
              <w:t xml:space="preserve">29 604,16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7:3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РОГРЕСАГРО"</w:t>
            </w:r>
          </w:p>
        </w:tc>
        <w:tc>
          <w:p>
            <w:pPr>
              <w:pStyle w:val="Compact"/>
              <w:jc w:val="left"/>
            </w:pPr>
            <w:r>
              <w:t xml:space="preserve">30 495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5.2023 11:58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“Оптима-ресурс”</w:t>
            </w:r>
          </w:p>
        </w:tc>
        <w:tc>
          <w:p>
            <w:pPr>
              <w:pStyle w:val="Compact"/>
              <w:jc w:val="left"/>
            </w:pPr>
            <w:r>
              <w:t xml:space="preserve">29 604,16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7:3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РОГРЕСАГРО"</w:t>
            </w:r>
          </w:p>
        </w:tc>
        <w:tc>
          <w:p>
            <w:pPr>
              <w:pStyle w:val="Compact"/>
              <w:jc w:val="left"/>
            </w:pPr>
            <w:r>
              <w:t xml:space="preserve">30 495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5.2023 11:58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МЕРСЬКЕ ГОСПОДАРСТВО "ПРОГРЕСАГРО", ЄДРПОУ: 373430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524,75 грн (одна тисяча п'ятсот двадцять чотири гривні 7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7 356,50 грн (сім тисяч триста п'ятдесят шіс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3 138,50 грн (двадцять три тисячі сто тридцять вісім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м.Балта/18010600 Балтська мі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39812000015572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м.Балта/18010900 Балтська мі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989999803341498150000155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3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Державне підприємство «Одеський науково-дослідний та проектний інститут землеустрою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702995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«МТБ БАНК», м. Чорноморськ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328168000000002600924203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3.05.2023 12:0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МЕРСЬКЕ ГОСПОДАРСТВО "ПРОГРЕСАГРО", ЄДРПОУ: 3734305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АЛТСЬКА МІСЬКА РАДА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3:56:13Z</dcterms:created>
  <dcterms:modified xsi:type="dcterms:W3CDTF">2024-05-02T23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